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E7058B" w14:paraId="632BB41A" w14:textId="05F62237">
      <w:r w:rsidRPr="008F546C">
        <w:rPr>
          <w:i/>
          <w:iCs/>
        </w:rPr>
        <w:t>Milestone Tracker</w:t>
      </w:r>
      <w:r>
        <w:t xml:space="preserve"> </w:t>
      </w:r>
      <w:r w:rsidR="00B46858">
        <w:t xml:space="preserve">In </w:t>
      </w:r>
      <w:r w:rsidR="00984DF0">
        <w:t>S</w:t>
      </w:r>
      <w:r w:rsidR="00B46858">
        <w:t xml:space="preserve">urvey </w:t>
      </w:r>
      <w:r>
        <w:t xml:space="preserve">App Notifications </w:t>
      </w:r>
    </w:p>
    <w:tbl>
      <w:tblPr>
        <w:tblStyle w:val="TableGrid"/>
        <w:tblW w:w="9919" w:type="dxa"/>
        <w:tblLook w:val="04A0"/>
      </w:tblPr>
      <w:tblGrid>
        <w:gridCol w:w="9919"/>
      </w:tblGrid>
      <w:tr w14:paraId="1CDC0C35" w14:textId="77777777" w:rsidTr="008F546C">
        <w:tblPrEx>
          <w:tblW w:w="9919" w:type="dxa"/>
          <w:tblLook w:val="04A0"/>
        </w:tblPrEx>
        <w:trPr>
          <w:trHeight w:val="259"/>
        </w:trPr>
        <w:tc>
          <w:tcPr>
            <w:tcW w:w="9919" w:type="dxa"/>
          </w:tcPr>
          <w:p w:rsidR="008F546C" w:rsidRPr="00732A19" w:rsidP="00431935" w14:paraId="153B3E91" w14:textId="77777777">
            <w:pPr>
              <w:rPr>
                <w:b/>
                <w:bCs/>
                <w:color w:val="FF0000"/>
              </w:rPr>
            </w:pPr>
            <w:r w:rsidRPr="009837F9">
              <w:rPr>
                <w:b/>
                <w:bCs/>
              </w:rPr>
              <w:t>Target Audience: All parents</w:t>
            </w:r>
          </w:p>
        </w:tc>
      </w:tr>
      <w:tr w14:paraId="3F3060FC" w14:textId="77777777" w:rsidTr="00984DF0">
        <w:tblPrEx>
          <w:tblW w:w="9919" w:type="dxa"/>
          <w:tblLook w:val="04A0"/>
        </w:tblPrEx>
        <w:trPr>
          <w:trHeight w:val="791"/>
        </w:trPr>
        <w:tc>
          <w:tcPr>
            <w:tcW w:w="9919" w:type="dxa"/>
          </w:tcPr>
          <w:p w:rsidR="008F546C" w:rsidRPr="008F546C" w:rsidP="008F546C" w14:paraId="40CD0454" w14:textId="77777777">
            <w:pPr>
              <w:pStyle w:val="ListParagraph"/>
              <w:numPr>
                <w:ilvl w:val="0"/>
                <w:numId w:val="1"/>
              </w:numPr>
            </w:pPr>
            <w:r w:rsidRPr="008F546C">
              <w:t>Got a few minutes? Tell us what you think of this app!</w:t>
            </w:r>
          </w:p>
          <w:p w:rsidR="008F546C" w:rsidRPr="008F546C" w:rsidP="00984DF0" w14:paraId="700D0973" w14:textId="691B4C79">
            <w:pPr>
              <w:pStyle w:val="ListParagraph"/>
              <w:numPr>
                <w:ilvl w:val="0"/>
                <w:numId w:val="1"/>
              </w:numPr>
            </w:pPr>
            <w:r w:rsidRPr="008F546C">
              <w:t>Help us make your app experience better by taking this short survey.</w:t>
            </w:r>
          </w:p>
        </w:tc>
      </w:tr>
      <w:tr w14:paraId="74F581A2" w14:textId="77777777" w:rsidTr="008F546C">
        <w:tblPrEx>
          <w:tblW w:w="9919" w:type="dxa"/>
          <w:tblLook w:val="04A0"/>
        </w:tblPrEx>
        <w:trPr>
          <w:trHeight w:val="259"/>
        </w:trPr>
        <w:tc>
          <w:tcPr>
            <w:tcW w:w="9919" w:type="dxa"/>
          </w:tcPr>
          <w:p w:rsidR="008F546C" w:rsidRPr="008F546C" w:rsidP="00431935" w14:paraId="3E058614" w14:textId="77777777">
            <w:pPr>
              <w:rPr>
                <w:b/>
                <w:bCs/>
              </w:rPr>
            </w:pPr>
            <w:r w:rsidRPr="008F546C">
              <w:rPr>
                <w:b/>
                <w:bCs/>
              </w:rPr>
              <w:t>Target Audience: Parents with Concerns</w:t>
            </w:r>
          </w:p>
        </w:tc>
      </w:tr>
      <w:tr w14:paraId="696C78B1" w14:textId="77777777" w:rsidTr="00984DF0">
        <w:tblPrEx>
          <w:tblW w:w="9919" w:type="dxa"/>
          <w:tblLook w:val="04A0"/>
        </w:tblPrEx>
        <w:trPr>
          <w:trHeight w:val="701"/>
        </w:trPr>
        <w:tc>
          <w:tcPr>
            <w:tcW w:w="9919" w:type="dxa"/>
          </w:tcPr>
          <w:p w:rsidR="008F546C" w:rsidRPr="008F546C" w:rsidP="008F546C" w14:paraId="097B11ED" w14:textId="77777777">
            <w:pPr>
              <w:pStyle w:val="ListParagraph"/>
              <w:numPr>
                <w:ilvl w:val="0"/>
                <w:numId w:val="2"/>
              </w:numPr>
            </w:pPr>
            <w:r w:rsidRPr="008F546C">
              <w:t xml:space="preserve">Got a few minutes? Tell us what you think of this app. </w:t>
            </w:r>
          </w:p>
          <w:p w:rsidR="008F546C" w:rsidRPr="008F546C" w:rsidP="008F546C" w14:paraId="516B5E21" w14:textId="77777777">
            <w:pPr>
              <w:pStyle w:val="ListParagraph"/>
              <w:numPr>
                <w:ilvl w:val="0"/>
                <w:numId w:val="2"/>
              </w:numPr>
            </w:pPr>
            <w:r w:rsidRPr="008F546C">
              <w:t xml:space="preserve">Help us make your app experience better by taking this short survey. </w:t>
            </w:r>
          </w:p>
          <w:p w:rsidR="008F546C" w:rsidRPr="008F546C" w:rsidP="00431935" w14:paraId="1F06F833" w14:textId="77777777">
            <w:pPr>
              <w:tabs>
                <w:tab w:val="left" w:pos="1215"/>
              </w:tabs>
            </w:pPr>
          </w:p>
        </w:tc>
      </w:tr>
      <w:tr w14:paraId="385035FA" w14:textId="77777777" w:rsidTr="008F546C">
        <w:tblPrEx>
          <w:tblW w:w="9919" w:type="dxa"/>
          <w:tblLook w:val="04A0"/>
        </w:tblPrEx>
        <w:trPr>
          <w:trHeight w:val="259"/>
        </w:trPr>
        <w:tc>
          <w:tcPr>
            <w:tcW w:w="9919" w:type="dxa"/>
          </w:tcPr>
          <w:p w:rsidR="008F546C" w:rsidRPr="008F546C" w:rsidP="00431935" w14:paraId="015F190A" w14:textId="77777777">
            <w:pPr>
              <w:rPr>
                <w:b/>
                <w:bCs/>
              </w:rPr>
            </w:pPr>
            <w:r w:rsidRPr="008F546C">
              <w:rPr>
                <w:b/>
                <w:bCs/>
              </w:rPr>
              <w:t>Target Audience: Providers</w:t>
            </w:r>
          </w:p>
        </w:tc>
      </w:tr>
      <w:tr w14:paraId="3C6C239B" w14:textId="77777777" w:rsidTr="00984DF0">
        <w:tblPrEx>
          <w:tblW w:w="9919" w:type="dxa"/>
          <w:tblLook w:val="04A0"/>
        </w:tblPrEx>
        <w:trPr>
          <w:trHeight w:val="1106"/>
        </w:trPr>
        <w:tc>
          <w:tcPr>
            <w:tcW w:w="9919" w:type="dxa"/>
          </w:tcPr>
          <w:p w:rsidR="008F546C" w:rsidRPr="008F546C" w:rsidP="008F546C" w14:paraId="78338B23" w14:textId="77777777">
            <w:pPr>
              <w:pStyle w:val="ListParagraph"/>
              <w:numPr>
                <w:ilvl w:val="0"/>
                <w:numId w:val="3"/>
              </w:numPr>
            </w:pPr>
            <w:r w:rsidRPr="008F546C">
              <w:t xml:space="preserve">CDC would like to know what providers like you think of this app. Please take this quick survey to let us know. </w:t>
            </w:r>
          </w:p>
          <w:p w:rsidR="008F546C" w:rsidRPr="008F546C" w:rsidP="008F546C" w14:paraId="6C6DC8C8" w14:textId="77777777">
            <w:pPr>
              <w:pStyle w:val="ListParagraph"/>
              <w:numPr>
                <w:ilvl w:val="0"/>
                <w:numId w:val="3"/>
              </w:numPr>
            </w:pPr>
            <w:r w:rsidRPr="008F546C">
              <w:t xml:space="preserve">Got a few minutes? Tell us what you think of this app. </w:t>
            </w:r>
          </w:p>
          <w:p w:rsidR="008F546C" w:rsidRPr="008F546C" w:rsidP="00431935" w14:paraId="4ABC7F4A" w14:textId="77777777"/>
        </w:tc>
      </w:tr>
    </w:tbl>
    <w:p w:rsidR="008F546C" w14:paraId="0D65CB77" w14:textId="77777777"/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307C5102"/>
    <w:multiLevelType w:val="hybridMultilevel"/>
    <w:tmpl w:val="FD4842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FF2F0F"/>
    <w:multiLevelType w:val="hybridMultilevel"/>
    <w:tmpl w:val="198ECF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F848D3"/>
    <w:multiLevelType w:val="hybridMultilevel"/>
    <w:tmpl w:val="0C1CC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7862850">
    <w:abstractNumId w:val="0"/>
  </w:num>
  <w:num w:numId="2" w16cid:durableId="35205567">
    <w:abstractNumId w:val="2"/>
  </w:num>
  <w:num w:numId="3" w16cid:durableId="20740407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546C"/>
    <w:rsid w:val="00431935"/>
    <w:rsid w:val="00493C03"/>
    <w:rsid w:val="00732A19"/>
    <w:rsid w:val="008F546C"/>
    <w:rsid w:val="009076B0"/>
    <w:rsid w:val="009837F9"/>
    <w:rsid w:val="00984DF0"/>
    <w:rsid w:val="00B46858"/>
    <w:rsid w:val="00E7058B"/>
    <w:rsid w:val="00EF25A1"/>
  </w:rsids>
  <w:docVars>
    <w:docVar w:name="__Grammarly_42___1" w:val="H4sIAAAAAAAEAKtWcslP9kxRslIyNDY2MDM1NDEzMzK2MDE2szBU0lEKTi0uzszPAykwqgUAgk2I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BEEDFD8"/>
  <w15:chartTrackingRefBased/>
  <w15:docId w15:val="{3E6D3009-D40B-4898-870E-296E7840C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46C"/>
    <w:pPr>
      <w:ind w:left="720"/>
      <w:contextualSpacing/>
    </w:pPr>
  </w:style>
  <w:style w:type="table" w:styleId="TableGrid">
    <w:name w:val="Table Grid"/>
    <w:basedOn w:val="TableNormal"/>
    <w:uiPriority w:val="39"/>
    <w:rsid w:val="008F5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80BF35F8D146A449E8390866F8DF" ma:contentTypeVersion="17" ma:contentTypeDescription="Create a new document." ma:contentTypeScope="" ma:versionID="58d5f7aebe6c3c9b6e3d1ec4ec3ca015">
  <xsd:schema xmlns:xsd="http://www.w3.org/2001/XMLSchema" xmlns:xs="http://www.w3.org/2001/XMLSchema" xmlns:p="http://schemas.microsoft.com/office/2006/metadata/properties" xmlns:ns2="e49ec79b-5d41-43ba-82be-c11c10d713ed" xmlns:ns3="72f40903-8458-4af9-b1ec-9ee8cdb2cae3" targetNamespace="http://schemas.microsoft.com/office/2006/metadata/properties" ma:root="true" ma:fieldsID="454be4a17aa116ee01092d668620f617" ns2:_="" ns3:_="">
    <xsd:import namespace="e49ec79b-5d41-43ba-82be-c11c10d713ed"/>
    <xsd:import namespace="72f40903-8458-4af9-b1ec-9ee8cdb2ca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ec79b-5d41-43ba-82be-c11c10d71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40903-8458-4af9-b1ec-9ee8cdb2cae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c43cb65-cc06-4fb3-a04d-2679ce812c04}" ma:internalName="TaxCatchAll" ma:showField="CatchAllData" ma:web="72f40903-8458-4af9-b1ec-9ee8cdb2ca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9ec79b-5d41-43ba-82be-c11c10d713ed">
      <Terms xmlns="http://schemas.microsoft.com/office/infopath/2007/PartnerControls"/>
    </lcf76f155ced4ddcb4097134ff3c332f>
    <TaxCatchAll xmlns="72f40903-8458-4af9-b1ec-9ee8cdb2cae3" xsi:nil="true"/>
  </documentManagement>
</p:properties>
</file>

<file path=customXml/itemProps1.xml><?xml version="1.0" encoding="utf-8"?>
<ds:datastoreItem xmlns:ds="http://schemas.openxmlformats.org/officeDocument/2006/customXml" ds:itemID="{6D245E9F-658E-4F56-815D-5C60BC571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ec79b-5d41-43ba-82be-c11c10d713ed"/>
    <ds:schemaRef ds:uri="72f40903-8458-4af9-b1ec-9ee8cdb2ca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CC1120-5D47-4EDD-93A0-0869B48243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048BF4-1422-4080-8DCF-8DFA6491C337}">
  <ds:schemaRefs>
    <ds:schemaRef ds:uri="http://schemas.microsoft.com/office/2006/metadata/properties"/>
    <ds:schemaRef ds:uri="http://schemas.microsoft.com/office/infopath/2007/PartnerControls"/>
    <ds:schemaRef ds:uri="e49ec79b-5d41-43ba-82be-c11c10d713ed"/>
    <ds:schemaRef ds:uri="72f40903-8458-4af9-b1ec-9ee8cdb2ca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5</Characters>
  <Application>Microsoft Office Word</Application>
  <DocSecurity>0</DocSecurity>
  <Lines>24</Lines>
  <Paragraphs>16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dzyn, Samantha (CDC/DDNID/NCBDDD/DHDD)</dc:creator>
  <cp:lastModifiedBy>Tinker, Sarah (CDC/NCBDDD/DHDD)</cp:lastModifiedBy>
  <cp:revision>2</cp:revision>
  <dcterms:created xsi:type="dcterms:W3CDTF">2026-05-11T18:24:00Z</dcterms:created>
  <dcterms:modified xsi:type="dcterms:W3CDTF">2026-05-11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FF80BF35F8D146A449E8390866F8DF</vt:lpwstr>
  </property>
  <property fmtid="{D5CDD505-2E9C-101B-9397-08002B2CF9AE}" pid="3" name="MediaServiceImageTags">
    <vt:lpwstr/>
  </property>
  <property fmtid="{D5CDD505-2E9C-101B-9397-08002B2CF9AE}" pid="4" name="MSIP_Label_7b94a7b8-f06c-4dfe-bdcc-9b548fd58c31_ActionId">
    <vt:lpwstr>adb5b84b-cdf6-4ebe-aaa0-bf6a8476f410</vt:lpwstr>
  </property>
  <property fmtid="{D5CDD505-2E9C-101B-9397-08002B2CF9AE}" pid="5" name="MSIP_Label_7b94a7b8-f06c-4dfe-bdcc-9b548fd58c31_ContentBits">
    <vt:lpwstr>0</vt:lpwstr>
  </property>
  <property fmtid="{D5CDD505-2E9C-101B-9397-08002B2CF9AE}" pid="6" name="MSIP_Label_7b94a7b8-f06c-4dfe-bdcc-9b548fd58c31_Enabled">
    <vt:lpwstr>true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etDate">
    <vt:lpwstr>2022-09-01T14:05:38Z</vt:lpwstr>
  </property>
  <property fmtid="{D5CDD505-2E9C-101B-9397-08002B2CF9AE}" pid="10" name="MSIP_Label_7b94a7b8-f06c-4dfe-bdcc-9b548fd58c31_SiteId">
    <vt:lpwstr>9ce70869-60db-44fd-abe8-d2767077fc8f</vt:lpwstr>
  </property>
</Properties>
</file>